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94547" w14:textId="73FF203B" w:rsidR="00011239" w:rsidRPr="009258BF" w:rsidRDefault="00011239" w:rsidP="009258BF">
      <w:pPr>
        <w:pStyle w:val="Heading1"/>
        <w:jc w:val="center"/>
        <w:rPr>
          <w:sz w:val="28"/>
          <w:szCs w:val="28"/>
        </w:rPr>
      </w:pPr>
      <w:bookmarkStart w:id="0" w:name="_GoBack"/>
      <w:bookmarkEnd w:id="0"/>
      <w:r w:rsidRPr="009258BF">
        <w:rPr>
          <w:sz w:val="28"/>
          <w:szCs w:val="28"/>
        </w:rPr>
        <w:t>Checklist</w:t>
      </w:r>
      <w:r w:rsidR="00D65ABB" w:rsidRPr="009258BF">
        <w:rPr>
          <w:sz w:val="28"/>
          <w:szCs w:val="28"/>
        </w:rPr>
        <w:t xml:space="preserve"> Tool</w:t>
      </w:r>
      <w:r w:rsidRPr="009258BF">
        <w:rPr>
          <w:sz w:val="28"/>
          <w:szCs w:val="28"/>
        </w:rPr>
        <w:t xml:space="preserve"> of Required Items</w:t>
      </w:r>
    </w:p>
    <w:p w14:paraId="03A539EB" w14:textId="77777777" w:rsidR="00F6204C" w:rsidRPr="00616E35" w:rsidRDefault="00F6204C" w:rsidP="0069478A">
      <w:pPr>
        <w:spacing w:after="0"/>
        <w:jc w:val="center"/>
        <w:rPr>
          <w:b/>
          <w:sz w:val="16"/>
        </w:rPr>
      </w:pPr>
    </w:p>
    <w:p w14:paraId="16AFBC48" w14:textId="14AF8677" w:rsidR="00F6204C" w:rsidRPr="009258BF" w:rsidRDefault="00F417FB" w:rsidP="009258BF">
      <w:pPr>
        <w:pStyle w:val="Heading2"/>
      </w:pPr>
      <w:r w:rsidRPr="009258BF">
        <w:t xml:space="preserve">5.0 </w:t>
      </w:r>
      <w:r w:rsidR="00F6204C" w:rsidRPr="009258BF">
        <w:t>Is the E</w:t>
      </w:r>
      <w:r w:rsidR="009258BF">
        <w:t>L program included in the SPSA?</w:t>
      </w:r>
    </w:p>
    <w:p w14:paraId="74AB926F" w14:textId="44AA4276" w:rsidR="00F6204C" w:rsidRPr="00F6204C" w:rsidRDefault="00F6204C" w:rsidP="0069478A">
      <w:pPr>
        <w:pStyle w:val="ListParagraph"/>
        <w:spacing w:after="0"/>
      </w:pPr>
      <w:r w:rsidRPr="00F6204C">
        <w:t>If yes, please proceed with section</w:t>
      </w:r>
      <w:r w:rsidR="00B33DAD">
        <w:t>s</w:t>
      </w:r>
      <w:r w:rsidR="00126806">
        <w:t xml:space="preserve"> 5.1, 5.2, and 5.3.</w:t>
      </w:r>
    </w:p>
    <w:p w14:paraId="1467DA59" w14:textId="16E3E322" w:rsidR="00F6204C" w:rsidRPr="00893B23" w:rsidRDefault="00F6204C" w:rsidP="00893B23">
      <w:pPr>
        <w:pStyle w:val="ListParagraph"/>
      </w:pPr>
      <w:r w:rsidRPr="00F6204C">
        <w:t xml:space="preserve">If no, please inform your EL reviewer. </w:t>
      </w:r>
    </w:p>
    <w:p w14:paraId="1CEEA16A" w14:textId="16611466" w:rsidR="00011239" w:rsidRPr="009258BF" w:rsidRDefault="00011239" w:rsidP="009258BF">
      <w:pPr>
        <w:pStyle w:val="Heading2"/>
      </w:pPr>
      <w:r w:rsidRPr="009258BF">
        <w:t xml:space="preserve">5.1 </w:t>
      </w:r>
      <w:r w:rsidR="006F7A23" w:rsidRPr="009258BF">
        <w:t xml:space="preserve">Did the development of </w:t>
      </w:r>
      <w:r w:rsidRPr="009258BF">
        <w:t>the SPS</w:t>
      </w:r>
      <w:r w:rsidR="001F7508">
        <w:t>A include the following</w:t>
      </w:r>
      <w:r w:rsidR="00893B23" w:rsidRPr="009258BF">
        <w:t>:</w:t>
      </w:r>
    </w:p>
    <w:p w14:paraId="09B32A84" w14:textId="09F134A3" w:rsidR="00011239" w:rsidRPr="00F417FB" w:rsidRDefault="00011239" w:rsidP="00F417FB">
      <w:pPr>
        <w:pStyle w:val="Heading3"/>
        <w:numPr>
          <w:ilvl w:val="0"/>
          <w:numId w:val="10"/>
        </w:numPr>
        <w:ind w:hanging="540"/>
      </w:pPr>
      <w:r w:rsidRPr="00F417FB">
        <w:t xml:space="preserve">The administration of a comprehensive needs assessment, with an analysis of academic performance and language development data to determine EL student and program needs. </w:t>
      </w:r>
    </w:p>
    <w:p w14:paraId="1DB16DAB" w14:textId="479F7C30" w:rsidR="005A0F19" w:rsidRPr="00BA5AF1" w:rsidRDefault="006F7A23" w:rsidP="00BA5AF1">
      <w:pPr>
        <w:spacing w:after="0"/>
        <w:ind w:firstLine="720"/>
        <w:rPr>
          <w:b/>
          <w:color w:val="BFBFBF" w:themeColor="background1" w:themeShade="BF"/>
          <w:u w:val="single"/>
        </w:rPr>
      </w:pPr>
      <w:r w:rsidRPr="00B83352">
        <w:rPr>
          <w:b/>
        </w:rPr>
        <w:t>Please provide the</w:t>
      </w:r>
      <w:r w:rsidR="00AB33BC">
        <w:rPr>
          <w:b/>
        </w:rPr>
        <w:t xml:space="preserve"> SPSA</w:t>
      </w:r>
      <w:r w:rsidRPr="00B83352">
        <w:rPr>
          <w:b/>
        </w:rPr>
        <w:t xml:space="preserve"> page number</w:t>
      </w:r>
      <w:r w:rsidR="00A9578A" w:rsidRPr="00B83352">
        <w:rPr>
          <w:b/>
        </w:rPr>
        <w:t>(s)</w:t>
      </w:r>
      <w:r w:rsidRPr="00B83352">
        <w:rPr>
          <w:b/>
        </w:rPr>
        <w:t>:</w:t>
      </w:r>
      <w:r w:rsidR="00893B23" w:rsidRPr="00893B23">
        <w:rPr>
          <w:b/>
          <w:noProof/>
        </w:rPr>
        <w:t xml:space="preserve"> </w:t>
      </w:r>
      <w:r w:rsidR="00893B23" w:rsidRPr="00893B23">
        <w:rPr>
          <w:b/>
          <w:noProof/>
        </w:rPr>
        <mc:AlternateContent>
          <mc:Choice Requires="wps">
            <w:drawing>
              <wp:inline distT="0" distB="0" distL="0" distR="0" wp14:anchorId="44F12D27" wp14:editId="3175656B">
                <wp:extent cx="2355850" cy="266700"/>
                <wp:effectExtent l="0" t="0" r="25400" b="19050"/>
                <wp:docPr id="217" name="Text Box 2" descr="Type the SPSA page numbers in this text box." title="Provide SPSA Page 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2355850" cy="266700"/>
                        </a:xfrm>
                        <a:prstGeom prst="rect">
                          <a:avLst/>
                        </a:prstGeom>
                        <a:solidFill>
                          <a:srgbClr val="FFFFFF"/>
                        </a:solidFill>
                        <a:ln w="9525">
                          <a:solidFill>
                            <a:srgbClr val="000000"/>
                          </a:solidFill>
                          <a:miter lim="800000"/>
                          <a:headEnd/>
                          <a:tailEnd/>
                        </a:ln>
                      </wps:spPr>
                      <wps:txbx>
                        <w:txbxContent>
                          <w:p w14:paraId="0AE2DE65" w14:textId="6977D497" w:rsidR="00893B23" w:rsidRDefault="00893B23" w:rsidP="00893B23"/>
                        </w:txbxContent>
                      </wps:txbx>
                      <wps:bodyPr rot="0" vert="horz" wrap="square" lIns="91440" tIns="45720" rIns="91440" bIns="45720" anchor="t" anchorCtr="0">
                        <a:noAutofit/>
                      </wps:bodyPr>
                    </wps:wsp>
                  </a:graphicData>
                </a:graphic>
              </wp:inline>
            </w:drawing>
          </mc:Choice>
          <mc:Fallback>
            <w:pict>
              <v:shapetype w14:anchorId="44F12D27" id="_x0000_t202" coordsize="21600,21600" o:spt="202" path="m,l,21600r21600,l21600,xe">
                <v:stroke joinstyle="miter"/>
                <v:path gradientshapeok="t" o:connecttype="rect"/>
              </v:shapetype>
              <v:shape id="Text Box 2" o:spid="_x0000_s1026" type="#_x0000_t202" alt="Title: Provide SPSA Page Numbers - Description: Type the SPSA page numbers in this text box." style="width:185.5pt;height:21pt;rotation:180;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">
                <v:textbox>
                  <w:txbxContent>
                    <w:p w14:paraId="0AE2DE65" w14:textId="6977D497" w:rsidR="00893B23" w:rsidRDefault="00893B23" w:rsidP="00893B23"/>
                  </w:txbxContent>
                </v:textbox>
                <w10:anchorlock/>
              </v:shape>
            </w:pict>
          </mc:Fallback>
        </mc:AlternateContent>
      </w:r>
    </w:p>
    <w:p w14:paraId="3972B69C" w14:textId="31F0156E" w:rsidR="00011239" w:rsidRDefault="00011239" w:rsidP="00F417FB">
      <w:pPr>
        <w:pStyle w:val="Heading3"/>
        <w:numPr>
          <w:ilvl w:val="0"/>
          <w:numId w:val="10"/>
        </w:numPr>
        <w:ind w:hanging="540"/>
      </w:pPr>
      <w:r>
        <w:t xml:space="preserve">The process for annually evaluating and monitoring implementation and progress toward accomplishing program goals identified in the SPSA, particularly those which address the needs of low-achieving ELs and students at risk of not meeting state academic content standards. </w:t>
      </w:r>
    </w:p>
    <w:p w14:paraId="7537ED5E" w14:textId="1137F040" w:rsidR="008900B5" w:rsidRPr="00011239" w:rsidRDefault="00AB33BC" w:rsidP="009258BF">
      <w:pPr>
        <w:pStyle w:val="ListParagraph"/>
        <w:rPr>
          <w:color w:val="BFBFBF" w:themeColor="background1" w:themeShade="BF"/>
        </w:rPr>
      </w:pPr>
      <w:r w:rsidRPr="00AB33BC">
        <w:rPr>
          <w:b/>
        </w:rPr>
        <w:t xml:space="preserve">Please provide the SPSA page number(s): </w:t>
      </w:r>
      <w:r w:rsidR="00893B23" w:rsidRPr="00893B23">
        <w:rPr>
          <w:b/>
          <w:noProof/>
        </w:rPr>
        <mc:AlternateContent>
          <mc:Choice Requires="wps">
            <w:drawing>
              <wp:inline distT="0" distB="0" distL="0" distR="0" wp14:anchorId="2B3C71FA" wp14:editId="60D840CC">
                <wp:extent cx="2355850" cy="266700"/>
                <wp:effectExtent l="0" t="0" r="25400" b="19050"/>
                <wp:docPr id="2" name="Text Box 2" descr="Type the SPSA page numbers in this text box." title="Provide SPSA Page 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2355850" cy="266700"/>
                        </a:xfrm>
                        <a:prstGeom prst="rect">
                          <a:avLst/>
                        </a:prstGeom>
                        <a:solidFill>
                          <a:srgbClr val="FFFFFF"/>
                        </a:solidFill>
                        <a:ln w="9525">
                          <a:solidFill>
                            <a:srgbClr val="000000"/>
                          </a:solidFill>
                          <a:miter lim="800000"/>
                          <a:headEnd/>
                          <a:tailEnd/>
                        </a:ln>
                      </wps:spPr>
                      <wps:txbx>
                        <w:txbxContent>
                          <w:p w14:paraId="6F023572" w14:textId="4721494E" w:rsidR="00893B23" w:rsidRDefault="00893B23" w:rsidP="00893B23"/>
                        </w:txbxContent>
                      </wps:txbx>
                      <wps:bodyPr rot="0" vert="horz" wrap="square" lIns="91440" tIns="45720" rIns="91440" bIns="45720" anchor="t" anchorCtr="0">
                        <a:noAutofit/>
                      </wps:bodyPr>
                    </wps:wsp>
                  </a:graphicData>
                </a:graphic>
              </wp:inline>
            </w:drawing>
          </mc:Choice>
          <mc:Fallback>
            <w:pict>
              <v:shape w14:anchorId="2B3C71FA" id="_x0000_s1027" type="#_x0000_t202" alt="Title: Provide SPSA Page Numbers - Description: Type the SPSA page numbers in this text box." style="width:185.5pt;height:21pt;rotation:180;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">
                <v:textbox>
                  <w:txbxContent>
                    <w:p w14:paraId="6F023572" w14:textId="4721494E" w:rsidR="00893B23" w:rsidRDefault="00893B23" w:rsidP="00893B23"/>
                  </w:txbxContent>
                </v:textbox>
                <w10:anchorlock/>
              </v:shape>
            </w:pict>
          </mc:Fallback>
        </mc:AlternateContent>
      </w:r>
    </w:p>
    <w:p w14:paraId="361CC215" w14:textId="05CCB5D2" w:rsidR="00011239" w:rsidRPr="009258BF" w:rsidRDefault="00011239" w:rsidP="009258BF">
      <w:pPr>
        <w:pStyle w:val="Heading2"/>
      </w:pPr>
      <w:r w:rsidRPr="009258BF">
        <w:rPr>
          <w:rStyle w:val="Heading1Char"/>
          <w:b/>
          <w:szCs w:val="26"/>
        </w:rPr>
        <w:t>5.2 Doe</w:t>
      </w:r>
      <w:r w:rsidR="00893B23" w:rsidRPr="009258BF">
        <w:rPr>
          <w:rStyle w:val="Heading1Char"/>
          <w:b/>
          <w:szCs w:val="26"/>
        </w:rPr>
        <w:t>s the SPSA or site plan contain:</w:t>
      </w:r>
    </w:p>
    <w:p w14:paraId="6ECFDA30" w14:textId="27664E50" w:rsidR="00011239" w:rsidRDefault="00011239" w:rsidP="00F417FB">
      <w:pPr>
        <w:pStyle w:val="Heading3"/>
        <w:numPr>
          <w:ilvl w:val="0"/>
          <w:numId w:val="10"/>
        </w:numPr>
        <w:ind w:hanging="540"/>
      </w:pPr>
      <w:r>
        <w:t>Goals to improve student outcomes, identified through the needs assessment, which address the academic and language proficiency needs of ELs</w:t>
      </w:r>
    </w:p>
    <w:p w14:paraId="569F1D9C" w14:textId="77777777" w:rsidR="00893B23" w:rsidRDefault="006F7A23" w:rsidP="00893B23">
      <w:pPr>
        <w:ind w:firstLine="720"/>
        <w:rPr>
          <w:b/>
        </w:rPr>
      </w:pPr>
      <w:r w:rsidRPr="00B83352">
        <w:rPr>
          <w:b/>
        </w:rPr>
        <w:t>Please provide</w:t>
      </w:r>
      <w:r w:rsidR="00AB33BC" w:rsidRPr="00AB33BC">
        <w:t xml:space="preserve"> </w:t>
      </w:r>
      <w:r w:rsidR="00AB33BC" w:rsidRPr="00AB33BC">
        <w:rPr>
          <w:b/>
        </w:rPr>
        <w:t xml:space="preserve">the SPSA </w:t>
      </w:r>
      <w:r w:rsidRPr="00B83352">
        <w:rPr>
          <w:b/>
        </w:rPr>
        <w:t>page number</w:t>
      </w:r>
      <w:r w:rsidR="00A9578A" w:rsidRPr="00B83352">
        <w:rPr>
          <w:b/>
        </w:rPr>
        <w:t>(s)</w:t>
      </w:r>
      <w:r w:rsidRPr="00B83352">
        <w:rPr>
          <w:b/>
        </w:rPr>
        <w:t xml:space="preserve">: </w:t>
      </w:r>
      <w:r w:rsidR="00893B23" w:rsidRPr="00893B23">
        <w:rPr>
          <w:b/>
          <w:noProof/>
        </w:rPr>
        <mc:AlternateContent>
          <mc:Choice Requires="wps">
            <w:drawing>
              <wp:inline distT="0" distB="0" distL="0" distR="0" wp14:anchorId="740DCBA3" wp14:editId="5D254050">
                <wp:extent cx="2355850" cy="266700"/>
                <wp:effectExtent l="0" t="0" r="25400" b="19050"/>
                <wp:docPr id="3" name="Text Box 2" descr="Type the SPSA page numbers in this text box." title="Provide SPSA Page 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2355850" cy="266700"/>
                        </a:xfrm>
                        <a:prstGeom prst="rect">
                          <a:avLst/>
                        </a:prstGeom>
                        <a:solidFill>
                          <a:srgbClr val="FFFFFF"/>
                        </a:solidFill>
                        <a:ln w="9525">
                          <a:solidFill>
                            <a:srgbClr val="000000"/>
                          </a:solidFill>
                          <a:miter lim="800000"/>
                          <a:headEnd/>
                          <a:tailEnd/>
                        </a:ln>
                      </wps:spPr>
                      <wps:txbx>
                        <w:txbxContent>
                          <w:p w14:paraId="5D55554D" w14:textId="5A272101" w:rsidR="00893B23" w:rsidRDefault="00893B23" w:rsidP="00893B23"/>
                        </w:txbxContent>
                      </wps:txbx>
                      <wps:bodyPr rot="0" vert="horz" wrap="square" lIns="91440" tIns="45720" rIns="91440" bIns="45720" anchor="t" anchorCtr="0">
                        <a:noAutofit/>
                      </wps:bodyPr>
                    </wps:wsp>
                  </a:graphicData>
                </a:graphic>
              </wp:inline>
            </w:drawing>
          </mc:Choice>
          <mc:Fallback>
            <w:pict>
              <v:shape w14:anchorId="740DCBA3" id="_x0000_s1028" type="#_x0000_t202" alt="Title: Provide SPSA Page Numbers - Description: Type the SPSA page numbers in this text box." style="width:185.5pt;height:21pt;rotation:180;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">
                <v:textbox>
                  <w:txbxContent>
                    <w:p w14:paraId="5D55554D" w14:textId="5A272101" w:rsidR="00893B23" w:rsidRDefault="00893B23" w:rsidP="00893B23"/>
                  </w:txbxContent>
                </v:textbox>
                <w10:anchorlock/>
              </v:shape>
            </w:pict>
          </mc:Fallback>
        </mc:AlternateContent>
      </w:r>
    </w:p>
    <w:p w14:paraId="28B5A0CF" w14:textId="60521865" w:rsidR="00011239" w:rsidRDefault="00011239" w:rsidP="00616E35">
      <w:pPr>
        <w:pStyle w:val="Heading3"/>
        <w:numPr>
          <w:ilvl w:val="0"/>
          <w:numId w:val="10"/>
        </w:numPr>
        <w:ind w:hanging="540"/>
      </w:pPr>
      <w:r>
        <w:t>Evidence-based strategies, actions, o</w:t>
      </w:r>
      <w:r w:rsidR="00893B23">
        <w:t>r services to reach goals</w:t>
      </w:r>
      <w:r w:rsidR="00A0628C">
        <w:t>;</w:t>
      </w:r>
    </w:p>
    <w:p w14:paraId="20710CCC" w14:textId="082E3C9B" w:rsidR="00011239" w:rsidRPr="008900B5" w:rsidRDefault="006F7A23" w:rsidP="0069478A">
      <w:pPr>
        <w:pStyle w:val="ListParagraph"/>
        <w:spacing w:after="0"/>
        <w:rPr>
          <w:b/>
          <w:color w:val="BFBFBF" w:themeColor="background1" w:themeShade="BF"/>
          <w:u w:val="single"/>
        </w:rPr>
      </w:pPr>
      <w:r w:rsidRPr="00B83352">
        <w:rPr>
          <w:b/>
        </w:rPr>
        <w:t xml:space="preserve">Please provide </w:t>
      </w:r>
      <w:r w:rsidR="00AB33BC" w:rsidRPr="00AB33BC">
        <w:rPr>
          <w:b/>
        </w:rPr>
        <w:t xml:space="preserve">the SPSA </w:t>
      </w:r>
      <w:r w:rsidRPr="00B83352">
        <w:rPr>
          <w:b/>
        </w:rPr>
        <w:t>page number</w:t>
      </w:r>
      <w:r w:rsidR="00A9578A" w:rsidRPr="00B83352">
        <w:rPr>
          <w:b/>
        </w:rPr>
        <w:t>(s)</w:t>
      </w:r>
      <w:r w:rsidRPr="00B83352">
        <w:rPr>
          <w:b/>
        </w:rPr>
        <w:t xml:space="preserve">: </w:t>
      </w:r>
      <w:r w:rsidR="00893B23" w:rsidRPr="00893B23">
        <w:rPr>
          <w:b/>
          <w:noProof/>
        </w:rPr>
        <mc:AlternateContent>
          <mc:Choice Requires="wps">
            <w:drawing>
              <wp:inline distT="0" distB="0" distL="0" distR="0" wp14:anchorId="70D7BD4E" wp14:editId="79212A4E">
                <wp:extent cx="2355850" cy="266700"/>
                <wp:effectExtent l="0" t="0" r="25400" b="19050"/>
                <wp:docPr id="4" name="Text Box 2" descr="Type the SPSA page numbers in this text box." title="Provide SPSA Page 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2355850" cy="266700"/>
                        </a:xfrm>
                        <a:prstGeom prst="rect">
                          <a:avLst/>
                        </a:prstGeom>
                        <a:solidFill>
                          <a:srgbClr val="FFFFFF"/>
                        </a:solidFill>
                        <a:ln w="9525">
                          <a:solidFill>
                            <a:srgbClr val="000000"/>
                          </a:solidFill>
                          <a:miter lim="800000"/>
                          <a:headEnd/>
                          <a:tailEnd/>
                        </a:ln>
                      </wps:spPr>
                      <wps:txbx>
                        <w:txbxContent>
                          <w:p w14:paraId="27D52636" w14:textId="339A865E" w:rsidR="00893B23" w:rsidRDefault="00893B23" w:rsidP="00893B23"/>
                        </w:txbxContent>
                      </wps:txbx>
                      <wps:bodyPr rot="0" vert="horz" wrap="square" lIns="91440" tIns="45720" rIns="91440" bIns="45720" anchor="t" anchorCtr="0">
                        <a:noAutofit/>
                      </wps:bodyPr>
                    </wps:wsp>
                  </a:graphicData>
                </a:graphic>
              </wp:inline>
            </w:drawing>
          </mc:Choice>
          <mc:Fallback>
            <w:pict>
              <v:shape w14:anchorId="70D7BD4E" id="_x0000_s1029" type="#_x0000_t202" alt="Title: Provide SPSA Page Numbers - Description: Type the SPSA page numbers in this text box." style="width:185.5pt;height:21pt;rotation:180;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">
                <v:textbox>
                  <w:txbxContent>
                    <w:p w14:paraId="27D52636" w14:textId="339A865E" w:rsidR="00893B23" w:rsidRDefault="00893B23" w:rsidP="00893B23"/>
                  </w:txbxContent>
                </v:textbox>
                <w10:anchorlock/>
              </v:shape>
            </w:pict>
          </mc:Fallback>
        </mc:AlternateContent>
      </w:r>
    </w:p>
    <w:p w14:paraId="7E59D540" w14:textId="472CCE4C" w:rsidR="00F6204C" w:rsidRDefault="00011239" w:rsidP="00F417FB">
      <w:pPr>
        <w:pStyle w:val="Heading3"/>
        <w:numPr>
          <w:ilvl w:val="0"/>
          <w:numId w:val="10"/>
        </w:numPr>
        <w:ind w:hanging="540"/>
      </w:pPr>
      <w:r>
        <w:t>Proposed expenditures, based on the projected resource allocation from the governing board or body of the local educational agency, to address the findings of the needs assessment consistent with the state priorities, including identifying resource inequities, which may include a review of the local educational agency’s budgeting, its local control and accountability plan, and school</w:t>
      </w:r>
      <w:r w:rsidR="0069478A">
        <w:t>-level bud</w:t>
      </w:r>
      <w:r w:rsidR="00A0628C">
        <w:t>geting, if applicable.</w:t>
      </w:r>
    </w:p>
    <w:p w14:paraId="5010B3D3" w14:textId="3494BD3E" w:rsidR="00B83352" w:rsidRPr="00A0628C" w:rsidRDefault="006F7A23" w:rsidP="00A0628C">
      <w:pPr>
        <w:pStyle w:val="ListParagraph"/>
        <w:rPr>
          <w:b/>
          <w:u w:val="single"/>
        </w:rPr>
      </w:pPr>
      <w:r w:rsidRPr="00B83352">
        <w:rPr>
          <w:b/>
        </w:rPr>
        <w:t xml:space="preserve">Please provide </w:t>
      </w:r>
      <w:r w:rsidR="00AB33BC" w:rsidRPr="00AB33BC">
        <w:rPr>
          <w:b/>
        </w:rPr>
        <w:t>the SPSA</w:t>
      </w:r>
      <w:r w:rsidRPr="00B83352">
        <w:rPr>
          <w:b/>
        </w:rPr>
        <w:t xml:space="preserve"> page number</w:t>
      </w:r>
      <w:r w:rsidR="00A9578A" w:rsidRPr="00B83352">
        <w:rPr>
          <w:b/>
        </w:rPr>
        <w:t>(s)</w:t>
      </w:r>
      <w:r w:rsidRPr="00B83352">
        <w:rPr>
          <w:b/>
        </w:rPr>
        <w:t xml:space="preserve">: </w:t>
      </w:r>
      <w:r w:rsidR="00A0628C" w:rsidRPr="00893B23">
        <w:rPr>
          <w:b/>
          <w:noProof/>
        </w:rPr>
        <mc:AlternateContent>
          <mc:Choice Requires="wps">
            <w:drawing>
              <wp:inline distT="0" distB="0" distL="0" distR="0" wp14:anchorId="52FAF449" wp14:editId="0860EC19">
                <wp:extent cx="2355850" cy="266700"/>
                <wp:effectExtent l="0" t="0" r="25400" b="19050"/>
                <wp:docPr id="5" name="Text Box 2" descr="Type the SPSA page numbers in this text box." title="Provide SPSA Page 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2355850" cy="266700"/>
                        </a:xfrm>
                        <a:prstGeom prst="rect">
                          <a:avLst/>
                        </a:prstGeom>
                        <a:solidFill>
                          <a:srgbClr val="FFFFFF"/>
                        </a:solidFill>
                        <a:ln w="9525">
                          <a:solidFill>
                            <a:srgbClr val="000000"/>
                          </a:solidFill>
                          <a:miter lim="800000"/>
                          <a:headEnd/>
                          <a:tailEnd/>
                        </a:ln>
                      </wps:spPr>
                      <wps:txbx>
                        <w:txbxContent>
                          <w:p w14:paraId="5F992F27" w14:textId="77777777" w:rsidR="00A0628C" w:rsidRDefault="00A0628C" w:rsidP="00A0628C"/>
                        </w:txbxContent>
                      </wps:txbx>
                      <wps:bodyPr rot="0" vert="horz" wrap="square" lIns="91440" tIns="45720" rIns="91440" bIns="45720" anchor="t" anchorCtr="0">
                        <a:noAutofit/>
                      </wps:bodyPr>
                    </wps:wsp>
                  </a:graphicData>
                </a:graphic>
              </wp:inline>
            </w:drawing>
          </mc:Choice>
          <mc:Fallback>
            <w:pict>
              <v:shape w14:anchorId="52FAF449" id="_x0000_s1030" type="#_x0000_t202" alt="Title: Provide SPSA Page Numbers - Description: Type the SPSA page numbers in this text box." style="width:185.5pt;height:21pt;rotation:180;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">
                <v:textbox>
                  <w:txbxContent>
                    <w:p w14:paraId="5F992F27" w14:textId="77777777" w:rsidR="00A0628C" w:rsidRDefault="00A0628C" w:rsidP="00A0628C"/>
                  </w:txbxContent>
                </v:textbox>
                <w10:anchorlock/>
              </v:shape>
            </w:pict>
          </mc:Fallback>
        </mc:AlternateContent>
      </w:r>
    </w:p>
    <w:p w14:paraId="129F4BE4" w14:textId="3524D563" w:rsidR="00011239" w:rsidRPr="009258BF" w:rsidRDefault="00011239" w:rsidP="009258BF">
      <w:pPr>
        <w:pStyle w:val="Heading2"/>
        <w:rPr>
          <w:szCs w:val="24"/>
        </w:rPr>
      </w:pPr>
      <w:r w:rsidRPr="009258BF">
        <w:rPr>
          <w:szCs w:val="24"/>
        </w:rPr>
        <w:t>5.3 Was the SPSA being uploaded approved by the local governing board?</w:t>
      </w:r>
    </w:p>
    <w:p w14:paraId="68650025" w14:textId="77777777" w:rsidR="00A0628C" w:rsidRDefault="006F7A23" w:rsidP="0069478A">
      <w:pPr>
        <w:spacing w:after="0"/>
        <w:ind w:firstLine="720"/>
        <w:rPr>
          <w:b/>
        </w:rPr>
      </w:pPr>
      <w:r w:rsidRPr="00B83352">
        <w:rPr>
          <w:b/>
        </w:rPr>
        <w:t xml:space="preserve">Please provide </w:t>
      </w:r>
      <w:r w:rsidR="00AB33BC" w:rsidRPr="00AB33BC">
        <w:rPr>
          <w:b/>
        </w:rPr>
        <w:t xml:space="preserve">the SPSA </w:t>
      </w:r>
      <w:r w:rsidRPr="00B83352">
        <w:rPr>
          <w:b/>
        </w:rPr>
        <w:t>the date and page number</w:t>
      </w:r>
      <w:r w:rsidR="00A9578A" w:rsidRPr="00B83352">
        <w:rPr>
          <w:b/>
        </w:rPr>
        <w:t>(s)</w:t>
      </w:r>
      <w:r w:rsidR="00B83352">
        <w:rPr>
          <w:b/>
        </w:rPr>
        <w:t>:</w:t>
      </w:r>
      <w:r w:rsidR="008900B5">
        <w:rPr>
          <w:b/>
        </w:rPr>
        <w:t xml:space="preserve"> </w:t>
      </w:r>
      <w:r w:rsidR="00A0628C" w:rsidRPr="00893B23">
        <w:rPr>
          <w:b/>
          <w:noProof/>
        </w:rPr>
        <mc:AlternateContent>
          <mc:Choice Requires="wps">
            <w:drawing>
              <wp:inline distT="0" distB="0" distL="0" distR="0" wp14:anchorId="40C35468" wp14:editId="094E3501">
                <wp:extent cx="1435100" cy="241300"/>
                <wp:effectExtent l="0" t="0" r="12700" b="25400"/>
                <wp:docPr id="6" name="Text Box 2" descr="Type the SPSA page numbers in this text box." title="Provide SPSA Page 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1435100" cy="241300"/>
                        </a:xfrm>
                        <a:prstGeom prst="rect">
                          <a:avLst/>
                        </a:prstGeom>
                        <a:solidFill>
                          <a:srgbClr val="FFFFFF"/>
                        </a:solidFill>
                        <a:ln w="9525">
                          <a:solidFill>
                            <a:srgbClr val="000000"/>
                          </a:solidFill>
                          <a:miter lim="800000"/>
                          <a:headEnd/>
                          <a:tailEnd/>
                        </a:ln>
                      </wps:spPr>
                      <wps:txbx>
                        <w:txbxContent>
                          <w:p w14:paraId="4FBBEF3D" w14:textId="77777777" w:rsidR="00A0628C" w:rsidRDefault="00A0628C" w:rsidP="00A0628C"/>
                        </w:txbxContent>
                      </wps:txbx>
                      <wps:bodyPr rot="0" vert="horz" wrap="square" lIns="91440" tIns="45720" rIns="91440" bIns="45720" anchor="t" anchorCtr="0">
                        <a:noAutofit/>
                      </wps:bodyPr>
                    </wps:wsp>
                  </a:graphicData>
                </a:graphic>
              </wp:inline>
            </w:drawing>
          </mc:Choice>
          <mc:Fallback>
            <w:pict>
              <v:shape w14:anchorId="40C35468" id="_x0000_s1031" type="#_x0000_t202" alt="Title: Provide SPSA Page Numbers - Description: Type the SPSA page numbers in this text box." style="width:113pt;height:19pt;rotation:180;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">
                <v:textbox>
                  <w:txbxContent>
                    <w:p w14:paraId="4FBBEF3D" w14:textId="77777777" w:rsidR="00A0628C" w:rsidRDefault="00A0628C" w:rsidP="00A0628C"/>
                  </w:txbxContent>
                </v:textbox>
                <w10:anchorlock/>
              </v:shape>
            </w:pict>
          </mc:Fallback>
        </mc:AlternateContent>
      </w:r>
    </w:p>
    <w:p w14:paraId="7E2F6623" w14:textId="05C38355" w:rsidR="00F80C1E" w:rsidRPr="00F80C1E" w:rsidRDefault="00F80C1E" w:rsidP="0069478A">
      <w:pPr>
        <w:spacing w:after="0"/>
        <w:ind w:firstLine="720"/>
        <w:rPr>
          <w:b/>
          <w:i/>
        </w:rPr>
      </w:pPr>
      <w:r w:rsidRPr="00F80C1E">
        <w:rPr>
          <w:b/>
          <w:i/>
        </w:rPr>
        <w:t>Or additional documentation to support board approval.</w:t>
      </w:r>
    </w:p>
    <w:sectPr w:rsidR="00F80C1E" w:rsidRPr="00F80C1E" w:rsidSect="00616E35">
      <w:headerReference w:type="default" r:id="rId8"/>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22A33" w14:textId="77777777" w:rsidR="005764E3" w:rsidRDefault="005764E3" w:rsidP="005A0F19">
      <w:pPr>
        <w:spacing w:after="0" w:line="240" w:lineRule="auto"/>
      </w:pPr>
      <w:r>
        <w:separator/>
      </w:r>
    </w:p>
  </w:endnote>
  <w:endnote w:type="continuationSeparator" w:id="0">
    <w:p w14:paraId="3DC489B4" w14:textId="77777777" w:rsidR="005764E3" w:rsidRDefault="005764E3" w:rsidP="005A0F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5383CA" w14:textId="77777777" w:rsidR="005764E3" w:rsidRDefault="005764E3" w:rsidP="005A0F19">
      <w:pPr>
        <w:spacing w:after="0" w:line="240" w:lineRule="auto"/>
      </w:pPr>
      <w:r>
        <w:separator/>
      </w:r>
    </w:p>
  </w:footnote>
  <w:footnote w:type="continuationSeparator" w:id="0">
    <w:p w14:paraId="1229BFD0" w14:textId="77777777" w:rsidR="005764E3" w:rsidRDefault="005764E3" w:rsidP="005A0F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6251E" w14:textId="619CDD43" w:rsidR="004D3A4F" w:rsidRPr="00B521A4" w:rsidRDefault="004D3A4F" w:rsidP="005A0F19">
    <w:pPr>
      <w:pStyle w:val="Header"/>
      <w:tabs>
        <w:tab w:val="clear" w:pos="4680"/>
        <w:tab w:val="clear" w:pos="9360"/>
        <w:tab w:val="left" w:pos="6815"/>
      </w:tabs>
      <w:jc w:val="center"/>
      <w:rPr>
        <w:sz w:val="28"/>
      </w:rPr>
    </w:pPr>
    <w:r w:rsidRPr="00B521A4">
      <w:rPr>
        <w:sz w:val="28"/>
      </w:rPr>
      <w:t xml:space="preserve">Federal Program Monitoring </w:t>
    </w:r>
  </w:p>
  <w:p w14:paraId="3DA66538" w14:textId="27D18C06" w:rsidR="005A0F19" w:rsidRPr="00B521A4" w:rsidRDefault="005A0F19" w:rsidP="005A0F19">
    <w:pPr>
      <w:pStyle w:val="Header"/>
      <w:tabs>
        <w:tab w:val="clear" w:pos="4680"/>
        <w:tab w:val="clear" w:pos="9360"/>
        <w:tab w:val="left" w:pos="6815"/>
      </w:tabs>
      <w:jc w:val="center"/>
      <w:rPr>
        <w:sz w:val="28"/>
      </w:rPr>
    </w:pPr>
    <w:r w:rsidRPr="00B521A4">
      <w:rPr>
        <w:sz w:val="28"/>
      </w:rPr>
      <w:t>E</w:t>
    </w:r>
    <w:r w:rsidR="004D3A4F" w:rsidRPr="00B521A4">
      <w:rPr>
        <w:sz w:val="28"/>
      </w:rPr>
      <w:t xml:space="preserve">nglish </w:t>
    </w:r>
    <w:r w:rsidRPr="00B521A4">
      <w:rPr>
        <w:sz w:val="28"/>
      </w:rPr>
      <w:t>L</w:t>
    </w:r>
    <w:r w:rsidR="004D3A4F" w:rsidRPr="00B521A4">
      <w:rPr>
        <w:sz w:val="28"/>
      </w:rPr>
      <w:t>earner (EL)</w:t>
    </w:r>
    <w:r w:rsidRPr="00B521A4">
      <w:rPr>
        <w:sz w:val="28"/>
      </w:rPr>
      <w:t xml:space="preserve"> 05</w:t>
    </w:r>
    <w:r w:rsidR="004D3A4F" w:rsidRPr="00B521A4">
      <w:rPr>
        <w:sz w:val="28"/>
      </w:rPr>
      <w:t>:</w:t>
    </w:r>
    <w:r w:rsidRPr="00B521A4">
      <w:rPr>
        <w:sz w:val="28"/>
      </w:rPr>
      <w:t xml:space="preserve"> EL Program Inclusion in the SPSA (Schoolwide)</w:t>
    </w:r>
  </w:p>
  <w:p w14:paraId="2C58E0CA" w14:textId="77777777" w:rsidR="005A0F19" w:rsidRDefault="005A0F19" w:rsidP="005A0F19">
    <w:pPr>
      <w:pStyle w:val="Header"/>
      <w:tabs>
        <w:tab w:val="clear" w:pos="4680"/>
        <w:tab w:val="clear" w:pos="9360"/>
        <w:tab w:val="left" w:pos="6815"/>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A6C55"/>
    <w:multiLevelType w:val="hybridMultilevel"/>
    <w:tmpl w:val="6F0480F0"/>
    <w:lvl w:ilvl="0" w:tplc="D82C91EC">
      <w:start w:val="1"/>
      <w:numFmt w:val="bullet"/>
      <w:lvlText w:val=""/>
      <w:lvlJc w:val="left"/>
      <w:pPr>
        <w:ind w:left="720" w:hanging="360"/>
      </w:pPr>
      <w:rPr>
        <w:rFonts w:ascii="Wingdings" w:hAnsi="Wingdings" w:hint="default"/>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126286"/>
    <w:multiLevelType w:val="multilevel"/>
    <w:tmpl w:val="AEE408D2"/>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32FB0B05"/>
    <w:multiLevelType w:val="hybridMultilevel"/>
    <w:tmpl w:val="D8503516"/>
    <w:lvl w:ilvl="0" w:tplc="467EB83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65B5A73"/>
    <w:multiLevelType w:val="hybridMultilevel"/>
    <w:tmpl w:val="5360052C"/>
    <w:lvl w:ilvl="0" w:tplc="467EB836">
      <w:start w:val="1"/>
      <w:numFmt w:val="bullet"/>
      <w:lvlText w:val=""/>
      <w:lvlJc w:val="left"/>
      <w:pPr>
        <w:ind w:left="14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29555E"/>
    <w:multiLevelType w:val="hybridMultilevel"/>
    <w:tmpl w:val="8BA0F22C"/>
    <w:lvl w:ilvl="0" w:tplc="28F49CFC">
      <w:start w:val="1"/>
      <w:numFmt w:val="bullet"/>
      <w:lvlText w:val=""/>
      <w:lvlJc w:val="left"/>
      <w:pPr>
        <w:ind w:left="540" w:hanging="360"/>
      </w:pPr>
      <w:rPr>
        <w:rFonts w:ascii="Wingdings" w:hAnsi="Wingdings" w:hint="default"/>
        <w:sz w:val="36"/>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5B6504DC"/>
    <w:multiLevelType w:val="hybridMultilevel"/>
    <w:tmpl w:val="2C089C9A"/>
    <w:lvl w:ilvl="0" w:tplc="7054E0AC">
      <w:start w:val="1"/>
      <w:numFmt w:val="bullet"/>
      <w:lvlText w:val=""/>
      <w:lvlJc w:val="left"/>
      <w:pPr>
        <w:ind w:left="787" w:hanging="360"/>
      </w:pPr>
      <w:rPr>
        <w:rFonts w:ascii="Wingdings 2" w:hAnsi="Wingdings 2" w:hint="default"/>
        <w:b/>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9947D1"/>
    <w:multiLevelType w:val="hybridMultilevel"/>
    <w:tmpl w:val="859E688A"/>
    <w:lvl w:ilvl="0" w:tplc="5CE668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810629"/>
    <w:multiLevelType w:val="hybridMultilevel"/>
    <w:tmpl w:val="4778206E"/>
    <w:lvl w:ilvl="0" w:tplc="A56EF272">
      <w:start w:val="1"/>
      <w:numFmt w:val="bullet"/>
      <w:lvlText w:val=""/>
      <w:lvlJc w:val="left"/>
      <w:pPr>
        <w:ind w:left="720" w:hanging="360"/>
      </w:pPr>
      <w:rPr>
        <w:rFonts w:ascii="Wingdings" w:hAnsi="Wingdings" w:hint="default"/>
        <w:b w:val="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425A06"/>
    <w:multiLevelType w:val="hybridMultilevel"/>
    <w:tmpl w:val="7F681E88"/>
    <w:lvl w:ilvl="0" w:tplc="AE487342">
      <w:start w:val="1"/>
      <w:numFmt w:val="bullet"/>
      <w:lvlText w:val=""/>
      <w:lvlJc w:val="left"/>
      <w:pPr>
        <w:ind w:left="1440" w:hanging="360"/>
      </w:pPr>
      <w:rPr>
        <w:rFonts w:ascii="Wingdings" w:hAnsi="Wingdings" w:hint="default"/>
        <w:sz w:val="3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9274BD8"/>
    <w:multiLevelType w:val="hybridMultilevel"/>
    <w:tmpl w:val="8DA220FA"/>
    <w:lvl w:ilvl="0" w:tplc="73AAC03A">
      <w:start w:val="1"/>
      <w:numFmt w:val="bullet"/>
      <w:lvlText w:val=""/>
      <w:lvlJc w:val="left"/>
      <w:pPr>
        <w:ind w:left="720" w:hanging="360"/>
      </w:pPr>
      <w:rPr>
        <w:rFonts w:ascii="Wingdings 2" w:hAnsi="Wingdings 2"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3"/>
  </w:num>
  <w:num w:numId="5">
    <w:abstractNumId w:val="8"/>
  </w:num>
  <w:num w:numId="6">
    <w:abstractNumId w:val="4"/>
  </w:num>
  <w:num w:numId="7">
    <w:abstractNumId w:val="2"/>
  </w:num>
  <w:num w:numId="8">
    <w:abstractNumId w:val="7"/>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yMLEwMjK2tDQwNbVU0lEKTi0uzszPAykwqgUAIhvttywAAAA="/>
  </w:docVars>
  <w:rsids>
    <w:rsidRoot w:val="00F37BDA"/>
    <w:rsid w:val="00011239"/>
    <w:rsid w:val="00126806"/>
    <w:rsid w:val="001628F7"/>
    <w:rsid w:val="001A0CA5"/>
    <w:rsid w:val="001D401B"/>
    <w:rsid w:val="001F7508"/>
    <w:rsid w:val="002E4CB5"/>
    <w:rsid w:val="00483C92"/>
    <w:rsid w:val="004916EE"/>
    <w:rsid w:val="004D3A4F"/>
    <w:rsid w:val="005764E3"/>
    <w:rsid w:val="0059467D"/>
    <w:rsid w:val="005A0F19"/>
    <w:rsid w:val="005B73EF"/>
    <w:rsid w:val="005D1AE0"/>
    <w:rsid w:val="00616E35"/>
    <w:rsid w:val="0062209B"/>
    <w:rsid w:val="0069478A"/>
    <w:rsid w:val="006E77DA"/>
    <w:rsid w:val="006F7A23"/>
    <w:rsid w:val="007428B8"/>
    <w:rsid w:val="0081201F"/>
    <w:rsid w:val="008900B5"/>
    <w:rsid w:val="00893B23"/>
    <w:rsid w:val="00910AA1"/>
    <w:rsid w:val="009258BF"/>
    <w:rsid w:val="00A0628C"/>
    <w:rsid w:val="00A9578A"/>
    <w:rsid w:val="00AB33BC"/>
    <w:rsid w:val="00AD701C"/>
    <w:rsid w:val="00B33DAD"/>
    <w:rsid w:val="00B521A4"/>
    <w:rsid w:val="00B83352"/>
    <w:rsid w:val="00BA5AF1"/>
    <w:rsid w:val="00D046B8"/>
    <w:rsid w:val="00D47DAB"/>
    <w:rsid w:val="00D65ABB"/>
    <w:rsid w:val="00E05242"/>
    <w:rsid w:val="00E7146D"/>
    <w:rsid w:val="00E95F4E"/>
    <w:rsid w:val="00F37BDA"/>
    <w:rsid w:val="00F417FB"/>
    <w:rsid w:val="00F6204C"/>
    <w:rsid w:val="00F80C1E"/>
    <w:rsid w:val="00FE3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8FA01"/>
  <w15:chartTrackingRefBased/>
  <w15:docId w15:val="{A90924B0-91CC-494C-99B1-A7F5EE13D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7A23"/>
    <w:rPr>
      <w:rFonts w:ascii="Arial" w:hAnsi="Arial"/>
      <w:sz w:val="24"/>
    </w:rPr>
  </w:style>
  <w:style w:type="paragraph" w:styleId="Heading1">
    <w:name w:val="heading 1"/>
    <w:basedOn w:val="Normal"/>
    <w:next w:val="Normal"/>
    <w:link w:val="Heading1Char"/>
    <w:uiPriority w:val="9"/>
    <w:qFormat/>
    <w:rsid w:val="00F6204C"/>
    <w:pPr>
      <w:keepNext/>
      <w:keepLines/>
      <w:spacing w:before="120" w:after="12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9258BF"/>
    <w:pPr>
      <w:keepNext/>
      <w:keepLines/>
      <w:spacing w:before="40" w:after="0" w:line="240"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417FB"/>
    <w:pPr>
      <w:keepNext/>
      <w:keepLines/>
      <w:spacing w:before="160" w:after="1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204C"/>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9258BF"/>
    <w:rPr>
      <w:rFonts w:ascii="Arial" w:eastAsiaTheme="majorEastAsia" w:hAnsi="Arial" w:cstheme="majorBidi"/>
      <w:b/>
      <w:sz w:val="24"/>
      <w:szCs w:val="26"/>
    </w:rPr>
  </w:style>
  <w:style w:type="character" w:customStyle="1" w:styleId="Heading3Char">
    <w:name w:val="Heading 3 Char"/>
    <w:basedOn w:val="DefaultParagraphFont"/>
    <w:link w:val="Heading3"/>
    <w:uiPriority w:val="9"/>
    <w:rsid w:val="00F417FB"/>
    <w:rPr>
      <w:rFonts w:ascii="Arial" w:eastAsiaTheme="majorEastAsia" w:hAnsi="Arial" w:cstheme="majorBidi"/>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customStyle="1" w:styleId="Level2">
    <w:name w:val="Level 2"/>
    <w:next w:val="Normal"/>
    <w:link w:val="Level2Char"/>
    <w:qFormat/>
    <w:rsid w:val="00F37BDA"/>
    <w:pPr>
      <w:numPr>
        <w:ilvl w:val="1"/>
        <w:numId w:val="1"/>
      </w:numPr>
      <w:spacing w:after="240" w:line="240" w:lineRule="auto"/>
    </w:pPr>
    <w:rPr>
      <w:rFonts w:ascii="Arial" w:eastAsia="Arial" w:hAnsi="Arial"/>
      <w:bCs/>
      <w:sz w:val="24"/>
      <w:szCs w:val="28"/>
    </w:rPr>
  </w:style>
  <w:style w:type="character" w:customStyle="1" w:styleId="Level2Char">
    <w:name w:val="Level 2 Char"/>
    <w:basedOn w:val="DefaultParagraphFont"/>
    <w:link w:val="Level2"/>
    <w:rsid w:val="00F37BDA"/>
    <w:rPr>
      <w:rFonts w:ascii="Arial" w:eastAsia="Arial" w:hAnsi="Arial"/>
      <w:bCs/>
      <w:sz w:val="24"/>
      <w:szCs w:val="28"/>
    </w:rPr>
  </w:style>
  <w:style w:type="paragraph" w:customStyle="1" w:styleId="Level3">
    <w:name w:val="Level 3"/>
    <w:basedOn w:val="Normal"/>
    <w:next w:val="Normal"/>
    <w:link w:val="Level3Char"/>
    <w:autoRedefine/>
    <w:qFormat/>
    <w:rsid w:val="00F37BDA"/>
    <w:pPr>
      <w:numPr>
        <w:ilvl w:val="2"/>
        <w:numId w:val="1"/>
      </w:numPr>
      <w:spacing w:after="240" w:line="240" w:lineRule="auto"/>
      <w:ind w:left="1570"/>
    </w:pPr>
    <w:rPr>
      <w:rFonts w:eastAsiaTheme="majorEastAsia" w:cstheme="majorBidi"/>
      <w:szCs w:val="26"/>
    </w:rPr>
  </w:style>
  <w:style w:type="character" w:customStyle="1" w:styleId="Level3Char">
    <w:name w:val="Level 3 Char"/>
    <w:basedOn w:val="Heading2Char"/>
    <w:link w:val="Level3"/>
    <w:rsid w:val="00F37BDA"/>
    <w:rPr>
      <w:rFonts w:ascii="Arial" w:eastAsiaTheme="majorEastAsia" w:hAnsi="Arial" w:cstheme="majorBidi"/>
      <w:b w:val="0"/>
      <w:sz w:val="24"/>
      <w:szCs w:val="26"/>
    </w:rPr>
  </w:style>
  <w:style w:type="paragraph" w:customStyle="1" w:styleId="Level4">
    <w:name w:val="Level 4"/>
    <w:basedOn w:val="Normal"/>
    <w:next w:val="Normal"/>
    <w:qFormat/>
    <w:rsid w:val="00F37BDA"/>
    <w:pPr>
      <w:numPr>
        <w:ilvl w:val="3"/>
        <w:numId w:val="1"/>
      </w:numPr>
      <w:spacing w:after="240" w:line="240" w:lineRule="auto"/>
      <w:ind w:left="1872"/>
    </w:pPr>
  </w:style>
  <w:style w:type="paragraph" w:customStyle="1" w:styleId="Level1">
    <w:name w:val="Level 1"/>
    <w:qFormat/>
    <w:rsid w:val="00F37BDA"/>
    <w:pPr>
      <w:numPr>
        <w:numId w:val="1"/>
      </w:numPr>
      <w:spacing w:after="240" w:line="240" w:lineRule="auto"/>
    </w:pPr>
    <w:rPr>
      <w:rFonts w:ascii="Arial" w:eastAsia="Arial" w:hAnsi="Arial"/>
      <w:bCs/>
      <w:sz w:val="24"/>
      <w:szCs w:val="28"/>
    </w:rPr>
  </w:style>
  <w:style w:type="character" w:styleId="CommentReference">
    <w:name w:val="annotation reference"/>
    <w:basedOn w:val="DefaultParagraphFont"/>
    <w:uiPriority w:val="99"/>
    <w:semiHidden/>
    <w:unhideWhenUsed/>
    <w:rsid w:val="005B73EF"/>
    <w:rPr>
      <w:sz w:val="16"/>
      <w:szCs w:val="16"/>
    </w:rPr>
  </w:style>
  <w:style w:type="paragraph" w:styleId="CommentText">
    <w:name w:val="annotation text"/>
    <w:basedOn w:val="Normal"/>
    <w:link w:val="CommentTextChar"/>
    <w:uiPriority w:val="99"/>
    <w:semiHidden/>
    <w:unhideWhenUsed/>
    <w:rsid w:val="005B73EF"/>
    <w:pPr>
      <w:spacing w:line="240" w:lineRule="auto"/>
    </w:pPr>
    <w:rPr>
      <w:sz w:val="20"/>
      <w:szCs w:val="20"/>
    </w:rPr>
  </w:style>
  <w:style w:type="character" w:customStyle="1" w:styleId="CommentTextChar">
    <w:name w:val="Comment Text Char"/>
    <w:basedOn w:val="DefaultParagraphFont"/>
    <w:link w:val="CommentText"/>
    <w:uiPriority w:val="99"/>
    <w:semiHidden/>
    <w:rsid w:val="005B73E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B73EF"/>
    <w:rPr>
      <w:b/>
      <w:bCs/>
    </w:rPr>
  </w:style>
  <w:style w:type="character" w:customStyle="1" w:styleId="CommentSubjectChar">
    <w:name w:val="Comment Subject Char"/>
    <w:basedOn w:val="CommentTextChar"/>
    <w:link w:val="CommentSubject"/>
    <w:uiPriority w:val="99"/>
    <w:semiHidden/>
    <w:rsid w:val="005B73EF"/>
    <w:rPr>
      <w:rFonts w:ascii="Arial" w:hAnsi="Arial"/>
      <w:b/>
      <w:bCs/>
      <w:sz w:val="20"/>
      <w:szCs w:val="20"/>
    </w:rPr>
  </w:style>
  <w:style w:type="paragraph" w:styleId="BalloonText">
    <w:name w:val="Balloon Text"/>
    <w:basedOn w:val="Normal"/>
    <w:link w:val="BalloonTextChar"/>
    <w:uiPriority w:val="99"/>
    <w:semiHidden/>
    <w:unhideWhenUsed/>
    <w:rsid w:val="005B73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73EF"/>
    <w:rPr>
      <w:rFonts w:ascii="Segoe UI" w:hAnsi="Segoe UI" w:cs="Segoe UI"/>
      <w:sz w:val="18"/>
      <w:szCs w:val="18"/>
    </w:rPr>
  </w:style>
  <w:style w:type="paragraph" w:styleId="ListParagraph">
    <w:name w:val="List Paragraph"/>
    <w:basedOn w:val="Normal"/>
    <w:uiPriority w:val="34"/>
    <w:qFormat/>
    <w:rsid w:val="00011239"/>
    <w:pPr>
      <w:ind w:left="720"/>
      <w:contextualSpacing/>
    </w:pPr>
  </w:style>
  <w:style w:type="paragraph" w:styleId="Header">
    <w:name w:val="header"/>
    <w:basedOn w:val="Normal"/>
    <w:link w:val="HeaderChar"/>
    <w:uiPriority w:val="99"/>
    <w:unhideWhenUsed/>
    <w:rsid w:val="005A0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F19"/>
    <w:rPr>
      <w:rFonts w:ascii="Arial" w:hAnsi="Arial"/>
      <w:sz w:val="24"/>
    </w:rPr>
  </w:style>
  <w:style w:type="paragraph" w:styleId="Footer">
    <w:name w:val="footer"/>
    <w:basedOn w:val="Normal"/>
    <w:link w:val="FooterChar"/>
    <w:uiPriority w:val="99"/>
    <w:unhideWhenUsed/>
    <w:rsid w:val="005A0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F19"/>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473EC-8B2B-4614-BD1F-575CEBFC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8</Words>
  <Characters>147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A Department of Education</Company>
  <LinksUpToDate>false</LinksUpToDate>
  <CharactersWithSpaces>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qigula Dlamini</dc:creator>
  <cp:keywords/>
  <dc:description/>
  <cp:lastModifiedBy>Suzie Dollesin</cp:lastModifiedBy>
  <cp:revision>2</cp:revision>
  <cp:lastPrinted>2019-05-03T19:40:00Z</cp:lastPrinted>
  <dcterms:created xsi:type="dcterms:W3CDTF">2020-07-24T20:13:00Z</dcterms:created>
  <dcterms:modified xsi:type="dcterms:W3CDTF">2020-07-24T20:13:00Z</dcterms:modified>
</cp:coreProperties>
</file>